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4746AA9C"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870E5F">
        <w:rPr>
          <w:rFonts w:cstheme="minorHAnsi"/>
          <w:b/>
          <w:sz w:val="24"/>
          <w:szCs w:val="24"/>
        </w:rPr>
        <w:t>4-5</w:t>
      </w:r>
    </w:p>
    <w:p w14:paraId="4E9D5DE3" w14:textId="646648B0" w:rsidR="00910C4E" w:rsidRDefault="00E231DA" w:rsidP="0062640B">
      <w:pPr>
        <w:spacing w:after="0"/>
        <w:jc w:val="center"/>
        <w:rPr>
          <w:rFonts w:cstheme="minorHAnsi"/>
          <w:b/>
          <w:sz w:val="24"/>
          <w:szCs w:val="24"/>
        </w:rPr>
      </w:pPr>
      <w:r>
        <w:rPr>
          <w:rFonts w:cstheme="minorHAnsi"/>
          <w:b/>
          <w:sz w:val="24"/>
          <w:szCs w:val="24"/>
        </w:rPr>
        <w:t>Spring 2020</w:t>
      </w:r>
    </w:p>
    <w:p w14:paraId="7A0DE786" w14:textId="0277F4DF" w:rsidR="00105862" w:rsidRDefault="00105862" w:rsidP="0062640B">
      <w:pPr>
        <w:spacing w:after="0"/>
        <w:jc w:val="center"/>
        <w:rPr>
          <w:rFonts w:cstheme="minorHAnsi"/>
          <w:b/>
          <w:sz w:val="24"/>
          <w:szCs w:val="24"/>
        </w:rPr>
      </w:pPr>
    </w:p>
    <w:p w14:paraId="2FCFE59F" w14:textId="25BDAB1F"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classrooms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around the country win every semester. Check out the prizes and see more information on the website</w:t>
      </w:r>
      <w:r w:rsidR="004146C5" w:rsidRPr="00952EF0">
        <w:rPr>
          <w:rFonts w:cstheme="minorHAnsi"/>
          <w:b/>
          <w:sz w:val="20"/>
          <w:szCs w:val="20"/>
        </w:rPr>
        <w:t xml:space="preserve"> at</w:t>
      </w:r>
    </w:p>
    <w:p w14:paraId="2EE64B40" w14:textId="753C8F97" w:rsidR="00105862" w:rsidRPr="00952EF0" w:rsidRDefault="00186BF0" w:rsidP="00952EF0">
      <w:pPr>
        <w:spacing w:after="0" w:line="240" w:lineRule="auto"/>
        <w:contextualSpacing/>
        <w:jc w:val="center"/>
        <w:rPr>
          <w:rFonts w:cstheme="minorHAnsi"/>
          <w:b/>
          <w:sz w:val="20"/>
          <w:szCs w:val="20"/>
        </w:rPr>
      </w:pPr>
      <w:hyperlink r:id="rId10" w:history="1">
        <w:r w:rsidR="00DD3BF8" w:rsidRPr="00952EF0">
          <w:rPr>
            <w:rStyle w:val="Hyperlink"/>
            <w:rFonts w:cstheme="minorHAnsi"/>
            <w:b/>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65200E3A"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Below you will find the competition information and assignment along with important guidelines</w:t>
      </w:r>
      <w:r w:rsidR="00DD3BF8">
        <w:rPr>
          <w:rStyle w:val="Hyperlink"/>
          <w:rFonts w:cstheme="minorHAnsi"/>
          <w:color w:val="auto"/>
          <w:sz w:val="20"/>
          <w:szCs w:val="20"/>
          <w:u w:val="none"/>
        </w:rPr>
        <w:t xml:space="preserve">, judging criteria and a rubric. </w:t>
      </w:r>
    </w:p>
    <w:p w14:paraId="10B90D9C" w14:textId="77777777" w:rsidR="007A25EF" w:rsidRPr="00134735" w:rsidRDefault="007A25EF" w:rsidP="00163A84">
      <w:pPr>
        <w:spacing w:after="0" w:line="240" w:lineRule="auto"/>
        <w:contextualSpacing/>
        <w:rPr>
          <w:rFonts w:cstheme="minorHAnsi"/>
          <w:sz w:val="20"/>
          <w:szCs w:val="20"/>
        </w:rPr>
      </w:pPr>
    </w:p>
    <w:p w14:paraId="2DC86E96" w14:textId="612968E8" w:rsidR="007A25EF" w:rsidRDefault="00F71034" w:rsidP="00163A84">
      <w:pPr>
        <w:spacing w:after="0" w:line="240" w:lineRule="auto"/>
        <w:contextualSpacing/>
        <w:rPr>
          <w:rFonts w:eastAsia="Times New Roman" w:cstheme="minorHAnsi"/>
          <w:b/>
          <w:sz w:val="20"/>
          <w:szCs w:val="20"/>
        </w:rPr>
      </w:pPr>
      <w:r>
        <w:rPr>
          <w:rFonts w:eastAsia="Times New Roman" w:cstheme="minorHAnsi"/>
          <w:b/>
          <w:sz w:val="20"/>
          <w:szCs w:val="20"/>
        </w:rPr>
        <w:t>To Think About First</w:t>
      </w:r>
    </w:p>
    <w:p w14:paraId="0CAA7DCD" w14:textId="77777777" w:rsidR="007D78A4" w:rsidRPr="00134735" w:rsidRDefault="007D78A4" w:rsidP="00163A84">
      <w:pPr>
        <w:spacing w:after="0" w:line="240" w:lineRule="auto"/>
        <w:contextualSpacing/>
        <w:rPr>
          <w:rFonts w:eastAsia="Times New Roman" w:cstheme="minorHAnsi"/>
          <w:b/>
          <w:sz w:val="20"/>
          <w:szCs w:val="20"/>
        </w:rPr>
      </w:pPr>
    </w:p>
    <w:p w14:paraId="7779F5D0" w14:textId="7B4DE898" w:rsidR="00DF23AB" w:rsidRDefault="006A417D" w:rsidP="00163A84">
      <w:pPr>
        <w:spacing w:after="0" w:line="240" w:lineRule="auto"/>
        <w:contextualSpacing/>
        <w:rPr>
          <w:rFonts w:eastAsia="Times New Roman" w:cstheme="minorHAnsi"/>
          <w:b/>
          <w:bCs/>
          <w:i/>
          <w:iCs/>
          <w:sz w:val="20"/>
          <w:szCs w:val="20"/>
        </w:rPr>
      </w:pPr>
      <w:r w:rsidRPr="006A417D">
        <w:rPr>
          <w:rFonts w:eastAsia="Times New Roman" w:cstheme="minorHAnsi"/>
          <w:b/>
          <w:bCs/>
          <w:i/>
          <w:iCs/>
          <w:sz w:val="20"/>
          <w:szCs w:val="20"/>
        </w:rPr>
        <w:t xml:space="preserve">In </w:t>
      </w:r>
      <w:proofErr w:type="gramStart"/>
      <w:r w:rsidRPr="006A417D">
        <w:rPr>
          <w:rFonts w:eastAsia="Times New Roman" w:cstheme="minorHAnsi"/>
          <w:b/>
          <w:bCs/>
          <w:i/>
          <w:iCs/>
          <w:sz w:val="20"/>
          <w:szCs w:val="20"/>
        </w:rPr>
        <w:t>The</w:t>
      </w:r>
      <w:proofErr w:type="gramEnd"/>
      <w:r w:rsidRPr="006A417D">
        <w:rPr>
          <w:rFonts w:eastAsia="Times New Roman" w:cstheme="minorHAnsi"/>
          <w:b/>
          <w:bCs/>
          <w:i/>
          <w:iCs/>
          <w:sz w:val="20"/>
          <w:szCs w:val="20"/>
        </w:rPr>
        <w:t xml:space="preserve"> Stock Market Game, you might have used Fun Facts and research to guide your portfolio selections. Financial professionals also use facts and conduct research about the financial markets to make good decisions for their clients.</w:t>
      </w:r>
    </w:p>
    <w:p w14:paraId="76E0FC50" w14:textId="77777777" w:rsidR="006A417D" w:rsidRPr="00DF23AB" w:rsidRDefault="006A417D" w:rsidP="00163A84">
      <w:pPr>
        <w:spacing w:after="0" w:line="240" w:lineRule="auto"/>
        <w:contextualSpacing/>
        <w:rPr>
          <w:rFonts w:eastAsia="Times New Roman" w:cstheme="minorHAnsi"/>
          <w:color w:val="000000"/>
          <w:sz w:val="20"/>
          <w:szCs w:val="20"/>
        </w:rPr>
      </w:pPr>
    </w:p>
    <w:p w14:paraId="328F9856" w14:textId="6EB41408" w:rsidR="007A25EF" w:rsidRDefault="00870E5F" w:rsidP="00163A84">
      <w:pPr>
        <w:spacing w:after="0" w:line="240" w:lineRule="auto"/>
        <w:contextualSpacing/>
        <w:rPr>
          <w:rFonts w:cstheme="minorHAnsi"/>
          <w:b/>
          <w:sz w:val="20"/>
          <w:szCs w:val="20"/>
        </w:rPr>
      </w:pPr>
      <w:r w:rsidRPr="00DF23AB">
        <w:rPr>
          <w:rFonts w:cstheme="minorHAnsi"/>
          <w:b/>
          <w:sz w:val="20"/>
          <w:szCs w:val="20"/>
        </w:rPr>
        <w:t>4-5</w:t>
      </w:r>
      <w:r w:rsidR="007A25EF" w:rsidRPr="00DF23AB">
        <w:rPr>
          <w:rFonts w:cstheme="minorHAnsi"/>
          <w:b/>
          <w:sz w:val="20"/>
          <w:szCs w:val="20"/>
        </w:rPr>
        <w:t xml:space="preserve"> Grade Writing Assignment</w:t>
      </w:r>
    </w:p>
    <w:p w14:paraId="0D716820" w14:textId="77777777" w:rsidR="006A417D" w:rsidRPr="00DF23AB" w:rsidRDefault="006A417D" w:rsidP="00163A84">
      <w:pPr>
        <w:spacing w:after="0" w:line="240" w:lineRule="auto"/>
        <w:contextualSpacing/>
        <w:rPr>
          <w:rFonts w:cstheme="minorHAnsi"/>
          <w:b/>
          <w:sz w:val="20"/>
          <w:szCs w:val="20"/>
        </w:rPr>
      </w:pPr>
    </w:p>
    <w:p w14:paraId="06F9B6AA" w14:textId="7C7B10C5" w:rsidR="005042C1" w:rsidRDefault="006A417D" w:rsidP="0043583D">
      <w:pPr>
        <w:spacing w:after="0" w:line="240" w:lineRule="auto"/>
        <w:contextualSpacing/>
        <w:rPr>
          <w:rFonts w:cstheme="minorHAnsi"/>
          <w:sz w:val="20"/>
          <w:szCs w:val="20"/>
        </w:rPr>
      </w:pPr>
      <w:r w:rsidRPr="006A417D">
        <w:rPr>
          <w:rFonts w:cstheme="minorHAnsi"/>
          <w:b/>
          <w:bCs/>
          <w:sz w:val="20"/>
          <w:szCs w:val="20"/>
        </w:rPr>
        <w:t>What are the three most important things you should research before investing in a stock, a mutual fund, and/or a bond? Using this kind of research, choose two investments that you think are good long-term investments (stocks, mutual funds, bonds, or a combination) and explain why you think each one is a wise choice for you. In your essay, describe something you have learned in The Stock Market Game (maybe your very own Fun Facts!) that you think will help you have a brighter financial future. </w:t>
      </w:r>
    </w:p>
    <w:p w14:paraId="7AB8FC2B" w14:textId="77777777" w:rsidR="00870E5F" w:rsidRDefault="00870E5F" w:rsidP="0043583D">
      <w:pPr>
        <w:spacing w:after="0" w:line="240" w:lineRule="auto"/>
        <w:contextualSpacing/>
        <w:rPr>
          <w:rFonts w:cstheme="minorHAnsi"/>
          <w:i/>
          <w:sz w:val="20"/>
          <w:szCs w:val="20"/>
        </w:rPr>
      </w:pPr>
    </w:p>
    <w:p w14:paraId="34768B35" w14:textId="77777777" w:rsidR="00B3101F" w:rsidRPr="00B3101F" w:rsidRDefault="00B3101F" w:rsidP="00B3101F">
      <w:pPr>
        <w:spacing w:after="0" w:line="240" w:lineRule="auto"/>
        <w:contextualSpacing/>
        <w:rPr>
          <w:rFonts w:cstheme="minorHAnsi"/>
          <w:b/>
          <w:sz w:val="20"/>
          <w:szCs w:val="20"/>
        </w:rPr>
      </w:pPr>
      <w:r w:rsidRPr="00B3101F">
        <w:rPr>
          <w:rFonts w:cstheme="minorHAnsi"/>
          <w:b/>
          <w:sz w:val="20"/>
          <w:szCs w:val="20"/>
        </w:rPr>
        <w:t>Performance Objectives</w:t>
      </w:r>
    </w:p>
    <w:p w14:paraId="42C73603" w14:textId="77777777" w:rsidR="00B3101F" w:rsidRPr="00B3101F" w:rsidRDefault="00B3101F" w:rsidP="00B3101F">
      <w:pPr>
        <w:spacing w:after="0" w:line="240" w:lineRule="auto"/>
        <w:contextualSpacing/>
        <w:rPr>
          <w:rFonts w:cstheme="minorHAnsi"/>
          <w:sz w:val="20"/>
          <w:szCs w:val="20"/>
        </w:rPr>
      </w:pPr>
      <w:r w:rsidRPr="00B3101F">
        <w:rPr>
          <w:rFonts w:cstheme="minorHAnsi"/>
          <w:sz w:val="20"/>
          <w:szCs w:val="20"/>
        </w:rPr>
        <w:t>Students will be able to:</w:t>
      </w:r>
    </w:p>
    <w:p w14:paraId="6F6FEF0C" w14:textId="40056774"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Identify the main idea/main problem in an InvestWrite question</w:t>
      </w:r>
    </w:p>
    <w:p w14:paraId="34329705" w14:textId="0D07B38C"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Write an essay that informs and/or persuades its readers</w:t>
      </w:r>
    </w:p>
    <w:p w14:paraId="412C51EF" w14:textId="36493E6F" w:rsidR="007D78A4" w:rsidRDefault="00B3101F" w:rsidP="007D78A4">
      <w:pPr>
        <w:pStyle w:val="ListParagraph"/>
        <w:numPr>
          <w:ilvl w:val="0"/>
          <w:numId w:val="15"/>
        </w:numPr>
        <w:spacing w:after="0" w:line="240" w:lineRule="auto"/>
        <w:rPr>
          <w:rFonts w:cstheme="minorHAnsi"/>
          <w:sz w:val="20"/>
          <w:szCs w:val="20"/>
        </w:rPr>
      </w:pPr>
      <w:r w:rsidRPr="00534FC8">
        <w:rPr>
          <w:rFonts w:cstheme="minorHAnsi"/>
          <w:sz w:val="20"/>
          <w:szCs w:val="20"/>
        </w:rPr>
        <w:t>Use appropriate grammar, spelling, structure, and language to convey intent</w:t>
      </w:r>
      <w:bookmarkStart w:id="0" w:name="Performance_Objectives"/>
      <w:bookmarkEnd w:id="0"/>
    </w:p>
    <w:p w14:paraId="32ECF042" w14:textId="77777777" w:rsidR="00DF23AB" w:rsidRDefault="00DF23AB" w:rsidP="00DF23AB">
      <w:pPr>
        <w:pStyle w:val="ListParagraph"/>
        <w:spacing w:after="0" w:line="240" w:lineRule="auto"/>
        <w:ind w:left="1440"/>
        <w:rPr>
          <w:rFonts w:cstheme="minorHAnsi"/>
          <w:sz w:val="20"/>
          <w:szCs w:val="20"/>
        </w:rPr>
      </w:pPr>
    </w:p>
    <w:p w14:paraId="0DFE9C6D" w14:textId="09EF241E" w:rsidR="00DF23AB" w:rsidRPr="00DF23AB" w:rsidRDefault="00DF23AB" w:rsidP="00DF23AB">
      <w:pPr>
        <w:spacing w:after="0" w:line="240" w:lineRule="auto"/>
        <w:rPr>
          <w:rFonts w:cstheme="minorHAnsi"/>
          <w:b/>
          <w:bCs/>
          <w:sz w:val="20"/>
          <w:szCs w:val="20"/>
        </w:rPr>
      </w:pPr>
      <w:r w:rsidRPr="00DF23AB">
        <w:rPr>
          <w:rFonts w:cstheme="minorHAnsi"/>
          <w:b/>
          <w:bCs/>
          <w:sz w:val="20"/>
          <w:szCs w:val="20"/>
        </w:rPr>
        <w:t>Classroom Steps</w:t>
      </w:r>
    </w:p>
    <w:p w14:paraId="4107CE18" w14:textId="58F325FB" w:rsidR="00163A84" w:rsidRPr="004E5235" w:rsidRDefault="00163A84" w:rsidP="00163A84">
      <w:pPr>
        <w:spacing w:after="0" w:line="240" w:lineRule="auto"/>
        <w:contextualSpacing/>
        <w:jc w:val="center"/>
        <w:rPr>
          <w:rFonts w:cstheme="minorHAnsi"/>
          <w:b/>
          <w:sz w:val="20"/>
          <w:szCs w:val="20"/>
        </w:rPr>
      </w:pPr>
    </w:p>
    <w:p w14:paraId="3E8EA34C" w14:textId="6BDD9D33" w:rsidR="00B3101F" w:rsidRPr="00B511A2" w:rsidRDefault="009A4AD0" w:rsidP="00B511A2">
      <w:pPr>
        <w:pStyle w:val="ListParagraph"/>
        <w:numPr>
          <w:ilvl w:val="0"/>
          <w:numId w:val="13"/>
        </w:numPr>
        <w:spacing w:after="0" w:line="240" w:lineRule="auto"/>
        <w:rPr>
          <w:rFonts w:cstheme="minorHAnsi"/>
          <w:b/>
          <w:i/>
          <w:sz w:val="20"/>
          <w:szCs w:val="20"/>
        </w:rPr>
      </w:pPr>
      <w:bookmarkStart w:id="1" w:name="_GoBack"/>
      <w:r w:rsidRPr="004E5235">
        <w:rPr>
          <w:rFonts w:cstheme="minorHAnsi"/>
          <w:b/>
          <w:sz w:val="20"/>
          <w:szCs w:val="20"/>
        </w:rPr>
        <w:t>You can go to the website, or have your students go to the website</w:t>
      </w:r>
      <w:r>
        <w:rPr>
          <w:rFonts w:cstheme="minorHAnsi"/>
          <w:b/>
          <w:sz w:val="20"/>
          <w:szCs w:val="20"/>
        </w:rPr>
        <w:t xml:space="preserve"> and check out the prizes and the “News” section to generate excitement. </w:t>
      </w:r>
      <w:r w:rsidR="00B3101F" w:rsidRPr="004E5235">
        <w:rPr>
          <w:rFonts w:cstheme="minorHAnsi"/>
          <w:b/>
          <w:sz w:val="20"/>
          <w:szCs w:val="20"/>
        </w:rPr>
        <w:t>Explain t</w:t>
      </w:r>
      <w:r w:rsidR="00EA723E" w:rsidRPr="004E5235">
        <w:rPr>
          <w:rFonts w:cstheme="minorHAnsi"/>
          <w:b/>
          <w:sz w:val="20"/>
          <w:szCs w:val="20"/>
        </w:rPr>
        <w:t>o students t</w:t>
      </w:r>
      <w:r w:rsidR="00B3101F" w:rsidRPr="004E5235">
        <w:rPr>
          <w:rFonts w:cstheme="minorHAnsi"/>
          <w:b/>
          <w:sz w:val="20"/>
          <w:szCs w:val="20"/>
        </w:rPr>
        <w:t>hey will have the opportunity to demonstrate what they are interested in and what they have learned</w:t>
      </w:r>
      <w:r w:rsidR="00E231DA">
        <w:rPr>
          <w:rFonts w:cstheme="minorHAnsi"/>
          <w:b/>
          <w:sz w:val="20"/>
          <w:szCs w:val="20"/>
        </w:rPr>
        <w:t xml:space="preserve"> in the Stock Market Game by writing </w:t>
      </w:r>
      <w:r w:rsidR="00B3101F" w:rsidRPr="004E5235">
        <w:rPr>
          <w:rFonts w:cstheme="minorHAnsi"/>
          <w:b/>
          <w:sz w:val="20"/>
          <w:szCs w:val="20"/>
        </w:rPr>
        <w:t xml:space="preserve">an </w:t>
      </w:r>
      <w:r>
        <w:rPr>
          <w:rFonts w:cstheme="minorHAnsi"/>
          <w:b/>
          <w:sz w:val="20"/>
          <w:szCs w:val="20"/>
        </w:rPr>
        <w:t xml:space="preserve">essay for the InvestWrite competition that has exciting national and state prizes. Students across the country are writing essays! </w:t>
      </w:r>
    </w:p>
    <w:bookmarkEnd w:id="1"/>
    <w:p w14:paraId="6EEEE09A" w14:textId="5D2B5C9E" w:rsidR="007A5A8B" w:rsidRDefault="007A5A8B" w:rsidP="00163A84">
      <w:pPr>
        <w:spacing w:after="0" w:line="240" w:lineRule="auto"/>
        <w:contextualSpacing/>
        <w:jc w:val="center"/>
        <w:rPr>
          <w:rFonts w:cstheme="minorHAnsi"/>
          <w:b/>
          <w:sz w:val="20"/>
          <w:szCs w:val="20"/>
        </w:rPr>
      </w:pPr>
    </w:p>
    <w:p w14:paraId="7B470023" w14:textId="67A1FA0E" w:rsidR="00EA723E"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istribute the</w:t>
      </w:r>
      <w:r w:rsidR="007C64BB" w:rsidRPr="00B511A2">
        <w:rPr>
          <w:rFonts w:cstheme="minorHAnsi"/>
          <w:b/>
          <w:color w:val="FF0000"/>
          <w:sz w:val="20"/>
          <w:szCs w:val="20"/>
        </w:rPr>
        <w:t xml:space="preserve"> </w:t>
      </w:r>
      <w:bookmarkStart w:id="2" w:name="_Hlk20923225"/>
      <w:r w:rsidRPr="00B511A2">
        <w:rPr>
          <w:rFonts w:cstheme="minorHAnsi"/>
          <w:b/>
          <w:color w:val="FF0000"/>
          <w:sz w:val="20"/>
          <w:szCs w:val="20"/>
        </w:rPr>
        <w:t>Assignment</w:t>
      </w:r>
      <w:r w:rsidR="00DD3BF8">
        <w:rPr>
          <w:rFonts w:cstheme="minorHAnsi"/>
          <w:b/>
          <w:color w:val="FF0000"/>
          <w:sz w:val="20"/>
          <w:szCs w:val="20"/>
        </w:rPr>
        <w:t xml:space="preserve"> Organizer</w:t>
      </w:r>
      <w:r w:rsidRPr="00B511A2">
        <w:rPr>
          <w:rFonts w:cstheme="minorHAnsi"/>
          <w:b/>
          <w:color w:val="FF0000"/>
          <w:sz w:val="20"/>
          <w:szCs w:val="20"/>
        </w:rPr>
        <w:t xml:space="preserve"> </w:t>
      </w:r>
      <w:bookmarkEnd w:id="2"/>
      <w:r w:rsidR="00EA723E" w:rsidRPr="00B511A2">
        <w:rPr>
          <w:rFonts w:cstheme="minorHAnsi"/>
          <w:b/>
          <w:sz w:val="20"/>
          <w:szCs w:val="20"/>
        </w:rPr>
        <w:t xml:space="preserve">(available </w:t>
      </w:r>
      <w:r w:rsidR="00911117">
        <w:rPr>
          <w:rFonts w:cstheme="minorHAnsi"/>
          <w:b/>
          <w:sz w:val="20"/>
          <w:szCs w:val="20"/>
        </w:rPr>
        <w:t>to download from our website</w:t>
      </w:r>
      <w:r w:rsidR="00EA723E" w:rsidRPr="00B511A2">
        <w:rPr>
          <w:rFonts w:cstheme="minorHAnsi"/>
          <w:b/>
          <w:sz w:val="20"/>
          <w:szCs w:val="20"/>
        </w:rPr>
        <w:t xml:space="preserve">) </w:t>
      </w:r>
      <w:r w:rsidRPr="00B511A2">
        <w:rPr>
          <w:rFonts w:cstheme="minorHAnsi"/>
          <w:b/>
          <w:sz w:val="20"/>
          <w:szCs w:val="20"/>
        </w:rPr>
        <w:t xml:space="preserve">or </w:t>
      </w:r>
      <w:r w:rsidR="00911117">
        <w:rPr>
          <w:rFonts w:cstheme="minorHAnsi"/>
          <w:b/>
          <w:sz w:val="20"/>
          <w:szCs w:val="20"/>
        </w:rPr>
        <w:t>go directly to</w:t>
      </w:r>
      <w:r w:rsidRPr="00B511A2">
        <w:rPr>
          <w:rFonts w:cstheme="minorHAnsi"/>
          <w:b/>
          <w:sz w:val="20"/>
          <w:szCs w:val="20"/>
        </w:rPr>
        <w:t xml:space="preserve"> the website to 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46C9D5D7" w:rsidR="007A5A8B"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B511A2">
        <w:rPr>
          <w:rFonts w:cstheme="minorHAnsi"/>
          <w:b/>
          <w:color w:val="FF0000"/>
          <w:sz w:val="20"/>
          <w:szCs w:val="20"/>
        </w:rPr>
        <w:t>Rules and Guidelines</w:t>
      </w:r>
      <w:r w:rsidR="00EA723E"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p>
    <w:p w14:paraId="481D65FB" w14:textId="06CC0729" w:rsidR="00DF23AB" w:rsidRDefault="00DF23AB" w:rsidP="00DF23AB">
      <w:pPr>
        <w:spacing w:after="0" w:line="240" w:lineRule="auto"/>
        <w:rPr>
          <w:rFonts w:cstheme="minorHAnsi"/>
          <w:b/>
          <w:sz w:val="20"/>
          <w:szCs w:val="20"/>
        </w:rPr>
      </w:pPr>
    </w:p>
    <w:p w14:paraId="5C3B6D8F" w14:textId="6EE6F398" w:rsidR="00DF23AB" w:rsidRDefault="00DF23AB" w:rsidP="00DF23AB">
      <w:pPr>
        <w:spacing w:after="0" w:line="240" w:lineRule="auto"/>
        <w:rPr>
          <w:rFonts w:cstheme="minorHAnsi"/>
          <w:b/>
          <w:sz w:val="20"/>
          <w:szCs w:val="20"/>
        </w:rPr>
      </w:pPr>
    </w:p>
    <w:p w14:paraId="2D1BF698" w14:textId="24D0001C" w:rsidR="00DF23AB" w:rsidRDefault="00DF23AB" w:rsidP="00DF23AB">
      <w:pPr>
        <w:spacing w:after="0" w:line="240" w:lineRule="auto"/>
        <w:rPr>
          <w:rFonts w:cstheme="minorHAnsi"/>
          <w:b/>
          <w:sz w:val="20"/>
          <w:szCs w:val="20"/>
        </w:rPr>
      </w:pPr>
    </w:p>
    <w:p w14:paraId="5AA0F24F" w14:textId="77777777" w:rsidR="00DF23AB" w:rsidRPr="00DF23AB" w:rsidRDefault="00DF23AB" w:rsidP="00DF23AB">
      <w:pPr>
        <w:spacing w:after="0" w:line="240" w:lineRule="auto"/>
        <w:rPr>
          <w:rFonts w:cstheme="minorHAnsi"/>
          <w:b/>
          <w:sz w:val="20"/>
          <w:szCs w:val="20"/>
        </w:rPr>
      </w:pPr>
    </w:p>
    <w:p w14:paraId="02EB1077" w14:textId="0EE34C92" w:rsidR="00EA723E" w:rsidRDefault="00EA723E" w:rsidP="00B3101F">
      <w:pPr>
        <w:spacing w:after="0" w:line="240" w:lineRule="auto"/>
        <w:contextualSpacing/>
        <w:rPr>
          <w:rFonts w:cstheme="minorHAnsi"/>
          <w:b/>
          <w:sz w:val="20"/>
          <w:szCs w:val="20"/>
        </w:rPr>
      </w:pPr>
    </w:p>
    <w:p w14:paraId="1A89FBBD" w14:textId="1EA9CFF8" w:rsidR="00E231DA" w:rsidRPr="00DF23AB" w:rsidRDefault="00EA723E" w:rsidP="00E231DA">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B511A2">
        <w:rPr>
          <w:rFonts w:cstheme="minorHAnsi"/>
          <w:b/>
          <w:color w:val="FF0000"/>
          <w:sz w:val="20"/>
          <w:szCs w:val="20"/>
        </w:rPr>
        <w:t>Judging Criteria</w:t>
      </w:r>
      <w:r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4670B" w:rsidRPr="00B511A2">
        <w:rPr>
          <w:rFonts w:cstheme="minorHAnsi"/>
          <w:b/>
          <w:sz w:val="20"/>
          <w:szCs w:val="20"/>
        </w:rPr>
        <w:t xml:space="preserve">Consult the </w:t>
      </w:r>
      <w:r w:rsidR="00B511A2">
        <w:rPr>
          <w:rFonts w:cstheme="minorHAnsi"/>
          <w:b/>
          <w:sz w:val="20"/>
          <w:szCs w:val="20"/>
        </w:rPr>
        <w:t xml:space="preserve">related </w:t>
      </w:r>
      <w:r w:rsidR="0074670B" w:rsidRPr="00B511A2">
        <w:rPr>
          <w:rFonts w:cstheme="minorHAnsi"/>
          <w:b/>
          <w:color w:val="FF0000"/>
          <w:sz w:val="20"/>
          <w:szCs w:val="20"/>
        </w:rPr>
        <w:t xml:space="preserve">Grading Rubric </w:t>
      </w:r>
      <w:r w:rsidR="0074670B" w:rsidRPr="00B511A2">
        <w:rPr>
          <w:rFonts w:cstheme="minorHAnsi"/>
          <w:b/>
          <w:sz w:val="20"/>
          <w:szCs w:val="20"/>
        </w:rPr>
        <w:t xml:space="preserve">below. </w:t>
      </w:r>
    </w:p>
    <w:p w14:paraId="526170AC" w14:textId="2F89A9FB" w:rsidR="007A5A8B" w:rsidRDefault="007A5A8B" w:rsidP="00163A84">
      <w:pPr>
        <w:spacing w:after="0" w:line="240" w:lineRule="auto"/>
        <w:contextualSpacing/>
        <w:jc w:val="center"/>
        <w:rPr>
          <w:rFonts w:cstheme="minorHAnsi"/>
          <w:b/>
          <w:sz w:val="20"/>
          <w:szCs w:val="20"/>
        </w:rPr>
      </w:pPr>
    </w:p>
    <w:p w14:paraId="4F4ABC7A" w14:textId="7E9C0F11" w:rsidR="00B3101F" w:rsidRPr="00B511A2" w:rsidRDefault="00B3101F" w:rsidP="00B511A2">
      <w:pPr>
        <w:pStyle w:val="ListParagraph"/>
        <w:numPr>
          <w:ilvl w:val="0"/>
          <w:numId w:val="13"/>
        </w:numPr>
        <w:spacing w:after="0" w:line="240" w:lineRule="auto"/>
        <w:rPr>
          <w:rFonts w:cstheme="minorHAnsi"/>
          <w:b/>
          <w:sz w:val="20"/>
          <w:szCs w:val="20"/>
        </w:rPr>
      </w:pPr>
      <w:bookmarkStart w:id="3" w:name="_Hlk1563780"/>
      <w:r w:rsidRPr="00B511A2">
        <w:rPr>
          <w:rFonts w:cstheme="minorHAnsi"/>
          <w:b/>
          <w:sz w:val="20"/>
          <w:szCs w:val="20"/>
        </w:rPr>
        <w:t xml:space="preserve">Read the background </w:t>
      </w:r>
      <w:r w:rsidR="00E9000A">
        <w:rPr>
          <w:rFonts w:cstheme="minorHAnsi"/>
          <w:b/>
          <w:sz w:val="20"/>
          <w:szCs w:val="20"/>
        </w:rPr>
        <w:t xml:space="preserve">(“To Think About First”) </w:t>
      </w:r>
      <w:r w:rsidRPr="00B511A2">
        <w:rPr>
          <w:rFonts w:cstheme="minorHAnsi"/>
          <w:b/>
          <w:sz w:val="20"/>
          <w:szCs w:val="20"/>
        </w:rPr>
        <w:t xml:space="preserve">and </w:t>
      </w:r>
      <w:r w:rsidR="00E9000A">
        <w:rPr>
          <w:rFonts w:cstheme="minorHAnsi"/>
          <w:b/>
          <w:sz w:val="20"/>
          <w:szCs w:val="20"/>
        </w:rPr>
        <w:t>the writing assignment for your grade level</w:t>
      </w:r>
      <w:r w:rsidRPr="00B511A2">
        <w:rPr>
          <w:rFonts w:cstheme="minorHAnsi"/>
          <w:b/>
          <w:sz w:val="20"/>
          <w:szCs w:val="20"/>
        </w:rPr>
        <w:t xml:space="preserve"> aloud and review what it is asking.</w:t>
      </w:r>
    </w:p>
    <w:bookmarkEnd w:id="3"/>
    <w:p w14:paraId="283636B7" w14:textId="75CEA24B" w:rsidR="00B3101F" w:rsidRDefault="00B3101F" w:rsidP="00B3101F">
      <w:pPr>
        <w:spacing w:after="0" w:line="240" w:lineRule="auto"/>
        <w:contextualSpacing/>
        <w:rPr>
          <w:rFonts w:cstheme="minorHAnsi"/>
          <w:b/>
          <w:sz w:val="20"/>
          <w:szCs w:val="20"/>
        </w:rPr>
      </w:pPr>
    </w:p>
    <w:p w14:paraId="3CC39DB5" w14:textId="7483B6F4" w:rsidR="006D3B23" w:rsidRPr="00DF23AB" w:rsidRDefault="006D3B23" w:rsidP="006D3B23">
      <w:pPr>
        <w:pStyle w:val="ListParagraph"/>
        <w:numPr>
          <w:ilvl w:val="0"/>
          <w:numId w:val="13"/>
        </w:numPr>
        <w:spacing w:after="0" w:line="240" w:lineRule="auto"/>
        <w:rPr>
          <w:rFonts w:cstheme="minorHAnsi"/>
          <w:b/>
          <w:sz w:val="20"/>
          <w:szCs w:val="20"/>
        </w:rPr>
      </w:pPr>
      <w:r w:rsidRPr="00DF23AB">
        <w:rPr>
          <w:rFonts w:cstheme="minorHAnsi"/>
          <w:b/>
          <w:sz w:val="20"/>
          <w:szCs w:val="20"/>
        </w:rPr>
        <w:t>Organize Your Essay</w:t>
      </w:r>
      <w:r w:rsidR="00053C4A" w:rsidRPr="00DF23AB">
        <w:rPr>
          <w:rFonts w:cstheme="minorHAnsi"/>
          <w:b/>
          <w:sz w:val="20"/>
          <w:szCs w:val="20"/>
        </w:rPr>
        <w:t xml:space="preserve">-Included in </w:t>
      </w:r>
      <w:r w:rsidR="00053C4A" w:rsidRPr="00DF23AB">
        <w:rPr>
          <w:rFonts w:cstheme="minorHAnsi"/>
          <w:b/>
          <w:color w:val="FF0000"/>
          <w:sz w:val="20"/>
          <w:szCs w:val="20"/>
        </w:rPr>
        <w:t xml:space="preserve">Assignment Organizer </w:t>
      </w:r>
      <w:r w:rsidR="00053C4A" w:rsidRPr="00DF23AB">
        <w:rPr>
          <w:rFonts w:cstheme="minorHAnsi"/>
          <w:b/>
          <w:sz w:val="20"/>
          <w:szCs w:val="20"/>
        </w:rPr>
        <w:t xml:space="preserve">mentioned above. </w:t>
      </w:r>
    </w:p>
    <w:p w14:paraId="0BC87E8E" w14:textId="3BBB14B8" w:rsidR="00DF23AB" w:rsidRPr="00DF23AB" w:rsidRDefault="00DF23AB" w:rsidP="00DF23AB">
      <w:pPr>
        <w:pStyle w:val="ListParagraph"/>
        <w:numPr>
          <w:ilvl w:val="0"/>
          <w:numId w:val="14"/>
        </w:numPr>
        <w:spacing w:after="0" w:line="240" w:lineRule="auto"/>
        <w:rPr>
          <w:rFonts w:cstheme="minorHAnsi"/>
          <w:iCs/>
          <w:sz w:val="20"/>
          <w:szCs w:val="20"/>
        </w:rPr>
      </w:pPr>
      <w:r w:rsidRPr="00DF23AB">
        <w:rPr>
          <w:rFonts w:cstheme="minorHAnsi"/>
          <w:sz w:val="20"/>
          <w:szCs w:val="20"/>
        </w:rPr>
        <w:t xml:space="preserve">What are the most important things you should research before investing in stocks, bonds, mutual funds? Using your experience in the Stock Market Game, think of three? </w:t>
      </w:r>
    </w:p>
    <w:p w14:paraId="666344A8" w14:textId="32641A31" w:rsidR="00DF23AB" w:rsidRPr="00DF23AB" w:rsidRDefault="00DF23AB" w:rsidP="00DF23AB">
      <w:pPr>
        <w:pStyle w:val="ListParagraph"/>
        <w:numPr>
          <w:ilvl w:val="0"/>
          <w:numId w:val="14"/>
        </w:numPr>
        <w:spacing w:after="0" w:line="240" w:lineRule="auto"/>
        <w:rPr>
          <w:rFonts w:cstheme="minorHAnsi"/>
          <w:iCs/>
          <w:sz w:val="20"/>
          <w:szCs w:val="20"/>
        </w:rPr>
      </w:pPr>
      <w:r w:rsidRPr="00DF23AB">
        <w:rPr>
          <w:rFonts w:cstheme="minorHAnsi"/>
          <w:iCs/>
          <w:sz w:val="20"/>
          <w:szCs w:val="20"/>
        </w:rPr>
        <w:t xml:space="preserve">In this essay, you will choose two investments you think are good for the long-term. (stocks, mutual funds, bonds, or a combination) Select two and explain why each is a wise choice for </w:t>
      </w:r>
      <w:r w:rsidR="00F8140F">
        <w:rPr>
          <w:rFonts w:cstheme="minorHAnsi"/>
          <w:iCs/>
          <w:sz w:val="20"/>
          <w:szCs w:val="20"/>
        </w:rPr>
        <w:t>you</w:t>
      </w:r>
      <w:r w:rsidRPr="00DF23AB">
        <w:rPr>
          <w:rFonts w:cstheme="minorHAnsi"/>
          <w:iCs/>
          <w:sz w:val="20"/>
          <w:szCs w:val="20"/>
        </w:rPr>
        <w:t>.</w:t>
      </w:r>
    </w:p>
    <w:p w14:paraId="683E7CFA" w14:textId="21A9F2F4" w:rsidR="00053C4A" w:rsidRPr="00F8140F" w:rsidRDefault="00DF23AB" w:rsidP="00DF23AB">
      <w:pPr>
        <w:pStyle w:val="ListParagraph"/>
        <w:numPr>
          <w:ilvl w:val="0"/>
          <w:numId w:val="14"/>
        </w:numPr>
        <w:tabs>
          <w:tab w:val="left" w:pos="2235"/>
        </w:tabs>
        <w:rPr>
          <w:rFonts w:cstheme="minorHAnsi"/>
          <w:bCs/>
          <w:sz w:val="20"/>
          <w:szCs w:val="20"/>
        </w:rPr>
      </w:pPr>
      <w:r w:rsidRPr="00F8140F">
        <w:rPr>
          <w:rFonts w:cstheme="minorHAnsi"/>
          <w:bCs/>
          <w:sz w:val="20"/>
          <w:szCs w:val="20"/>
        </w:rPr>
        <w:t xml:space="preserve">Think about and describe what a bright financial future means to you as you will write about that in the essay. Describe something you have learned in the Stock Market Game that will help you have a brighter financial future. (Maybe create your very own “Fun Fact/s” about investing and what you’ve learned that will help make your financial future better.) </w:t>
      </w:r>
    </w:p>
    <w:p w14:paraId="40EB4356" w14:textId="77777777" w:rsidR="007D78A4" w:rsidRPr="007D78A4" w:rsidRDefault="007D78A4" w:rsidP="007D78A4">
      <w:pPr>
        <w:pStyle w:val="ListParagraph"/>
        <w:spacing w:after="0" w:line="240" w:lineRule="auto"/>
        <w:ind w:left="1080"/>
        <w:rPr>
          <w:rFonts w:cstheme="minorHAnsi"/>
          <w:i/>
          <w:sz w:val="20"/>
          <w:szCs w:val="20"/>
        </w:rPr>
      </w:pPr>
    </w:p>
    <w:p w14:paraId="7DB26850" w14:textId="3F60CBCC"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p>
    <w:p w14:paraId="10668076" w14:textId="77777777" w:rsidR="00397B36" w:rsidRPr="00397B36" w:rsidRDefault="00397B36" w:rsidP="00397B36">
      <w:pPr>
        <w:spacing w:after="0" w:line="240" w:lineRule="auto"/>
        <w:rPr>
          <w:rFonts w:cstheme="minorHAnsi"/>
          <w:b/>
          <w:sz w:val="20"/>
          <w:szCs w:val="20"/>
        </w:rPr>
      </w:pPr>
    </w:p>
    <w:p w14:paraId="046FD15A" w14:textId="4FCCA657"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154739">
        <w:rPr>
          <w:rFonts w:cstheme="minorHAnsi"/>
          <w:b/>
          <w:sz w:val="20"/>
          <w:szCs w:val="20"/>
        </w:rPr>
        <w:t>discuss classroom process regarding final submission including dates. (Be sure to refer to Rules and Guidelines, below)</w:t>
      </w:r>
      <w:r w:rsidR="00911117">
        <w:rPr>
          <w:rFonts w:cstheme="minorHAnsi"/>
          <w:b/>
          <w:sz w:val="20"/>
          <w:szCs w:val="20"/>
        </w:rPr>
        <w:t xml:space="preserve"> </w:t>
      </w:r>
      <w:r w:rsidR="00911117">
        <w:rPr>
          <w:rFonts w:cstheme="minorHAnsi"/>
          <w:bCs/>
          <w:sz w:val="20"/>
          <w:szCs w:val="20"/>
        </w:rPr>
        <w:t xml:space="preserve">The last two pages of the </w:t>
      </w:r>
      <w:r w:rsidR="00911117" w:rsidRPr="00911117">
        <w:rPr>
          <w:rFonts w:cstheme="minorHAnsi"/>
          <w:b/>
          <w:color w:val="FF0000"/>
          <w:sz w:val="20"/>
          <w:szCs w:val="20"/>
        </w:rPr>
        <w:t>Assignment Organizer</w:t>
      </w:r>
      <w:r w:rsidR="00911117" w:rsidRPr="00911117">
        <w:rPr>
          <w:rFonts w:cstheme="minorHAnsi"/>
          <w:bCs/>
          <w:color w:val="FF0000"/>
          <w:sz w:val="20"/>
          <w:szCs w:val="20"/>
        </w:rPr>
        <w:t xml:space="preserve"> </w:t>
      </w:r>
      <w:r w:rsidR="00911117">
        <w:rPr>
          <w:rFonts w:cstheme="minorHAnsi"/>
          <w:bCs/>
          <w:sz w:val="20"/>
          <w:szCs w:val="20"/>
        </w:rPr>
        <w:t>can be customized with dates and distributed.</w:t>
      </w: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7FF42F10"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 xml:space="preserve">Submission Deadline: </w:t>
      </w:r>
      <w:r w:rsidR="00E231DA">
        <w:rPr>
          <w:rFonts w:eastAsia="Times New Roman" w:cstheme="minorHAnsi"/>
          <w:b/>
          <w:bCs/>
          <w:color w:val="FF0000"/>
          <w:sz w:val="20"/>
          <w:szCs w:val="20"/>
        </w:rPr>
        <w:t>Friday</w:t>
      </w:r>
      <w:r w:rsidR="0043583D">
        <w:rPr>
          <w:rFonts w:eastAsia="Times New Roman" w:cstheme="minorHAnsi"/>
          <w:b/>
          <w:bCs/>
          <w:color w:val="FF0000"/>
          <w:sz w:val="20"/>
          <w:szCs w:val="20"/>
        </w:rPr>
        <w:t xml:space="preserve">, </w:t>
      </w:r>
      <w:r w:rsidR="00E231DA">
        <w:rPr>
          <w:rFonts w:eastAsia="Times New Roman" w:cstheme="minorHAnsi"/>
          <w:b/>
          <w:bCs/>
          <w:color w:val="FF0000"/>
          <w:sz w:val="20"/>
          <w:szCs w:val="20"/>
        </w:rPr>
        <w:t>March</w:t>
      </w:r>
      <w:r w:rsidR="00BA6A07">
        <w:rPr>
          <w:rFonts w:eastAsia="Times New Roman" w:cstheme="minorHAnsi"/>
          <w:b/>
          <w:bCs/>
          <w:color w:val="FF0000"/>
          <w:sz w:val="20"/>
          <w:szCs w:val="20"/>
        </w:rPr>
        <w:t xml:space="preserve"> </w:t>
      </w:r>
      <w:r w:rsidR="00E231DA">
        <w:rPr>
          <w:rFonts w:eastAsia="Times New Roman" w:cstheme="minorHAnsi"/>
          <w:b/>
          <w:bCs/>
          <w:color w:val="FF0000"/>
          <w:sz w:val="20"/>
          <w:szCs w:val="20"/>
        </w:rPr>
        <w:t>27</w:t>
      </w:r>
      <w:r w:rsidR="0043583D">
        <w:rPr>
          <w:rFonts w:eastAsia="Times New Roman" w:cstheme="minorHAnsi"/>
          <w:b/>
          <w:bCs/>
          <w:color w:val="FF0000"/>
          <w:sz w:val="20"/>
          <w:szCs w:val="20"/>
        </w:rPr>
        <w:t>, 20</w:t>
      </w:r>
      <w:r w:rsidR="00E231DA">
        <w:rPr>
          <w:rFonts w:eastAsia="Times New Roman" w:cstheme="minorHAnsi"/>
          <w:b/>
          <w:bCs/>
          <w:color w:val="FF0000"/>
          <w:sz w:val="20"/>
          <w:szCs w:val="20"/>
        </w:rPr>
        <w:t>20</w:t>
      </w:r>
    </w:p>
    <w:p w14:paraId="425E8054" w14:textId="27CACFC1" w:rsidR="00A52E1C" w:rsidRDefault="00A52E1C" w:rsidP="004170BC">
      <w:pPr>
        <w:spacing w:after="0"/>
        <w:rPr>
          <w:rFonts w:cstheme="minorHAnsi"/>
          <w:sz w:val="20"/>
          <w:szCs w:val="20"/>
        </w:rPr>
      </w:pPr>
    </w:p>
    <w:p w14:paraId="4C148D47" w14:textId="77777777" w:rsidR="006D3B23" w:rsidRDefault="00EA723E" w:rsidP="006D3B23">
      <w:pPr>
        <w:spacing w:after="0"/>
        <w:rPr>
          <w:rFonts w:cstheme="minorHAnsi"/>
          <w:sz w:val="20"/>
          <w:szCs w:val="20"/>
        </w:rPr>
      </w:pPr>
      <w:r w:rsidRPr="00EA723E">
        <w:rPr>
          <w:rFonts w:cstheme="minorHAnsi"/>
          <w:b/>
          <w:color w:val="FF0000"/>
          <w:sz w:val="20"/>
          <w:szCs w:val="20"/>
        </w:rPr>
        <w:t>Rules and Guidelines:</w:t>
      </w:r>
      <w:r w:rsidRPr="00EA723E">
        <w:rPr>
          <w:rFonts w:cstheme="minorHAnsi"/>
          <w:color w:val="FF0000"/>
          <w:sz w:val="20"/>
          <w:szCs w:val="20"/>
        </w:rPr>
        <w:t xml:space="preserve"> </w:t>
      </w:r>
      <w:r w:rsidR="00FC65AF">
        <w:rPr>
          <w:rFonts w:cstheme="minorHAnsi"/>
          <w:sz w:val="20"/>
          <w:szCs w:val="20"/>
        </w:rPr>
        <w:t>Essays need</w:t>
      </w:r>
      <w:r w:rsidR="004170BC" w:rsidRPr="00134735">
        <w:rPr>
          <w:rFonts w:cstheme="minorHAnsi"/>
          <w:sz w:val="20"/>
          <w:szCs w:val="20"/>
        </w:rPr>
        <w:t xml:space="preserve"> meet all the guidelines before the deadline. Failure to meet the guidelines will result in disqualification. </w:t>
      </w:r>
    </w:p>
    <w:p w14:paraId="561B66ED" w14:textId="2AEFE127" w:rsidR="004170BC" w:rsidRPr="009067BD" w:rsidRDefault="004170BC" w:rsidP="00B6578F">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w:t>
      </w:r>
      <w:r w:rsidR="00870E5F">
        <w:rPr>
          <w:rFonts w:cstheme="minorHAnsi"/>
          <w:sz w:val="20"/>
          <w:szCs w:val="20"/>
        </w:rPr>
        <w:t>4-5</w:t>
      </w:r>
      <w:r w:rsidR="00331F11" w:rsidRPr="009067BD">
        <w:rPr>
          <w:rFonts w:cstheme="minorHAnsi"/>
          <w:sz w:val="20"/>
          <w:szCs w:val="20"/>
        </w:rPr>
        <w:t xml:space="preserve"> grade division </w:t>
      </w:r>
      <w:r w:rsidRPr="009067BD">
        <w:rPr>
          <w:rFonts w:cstheme="minorHAnsi"/>
          <w:sz w:val="20"/>
          <w:szCs w:val="20"/>
        </w:rPr>
        <w:t xml:space="preserve">may submit only one entry with a maximum of </w:t>
      </w:r>
      <w:r w:rsidR="00870E5F">
        <w:rPr>
          <w:rFonts w:cstheme="minorHAnsi"/>
          <w:b/>
          <w:sz w:val="20"/>
          <w:szCs w:val="20"/>
        </w:rPr>
        <w:t>8</w:t>
      </w:r>
      <w:r w:rsidRPr="009067BD">
        <w:rPr>
          <w:rFonts w:cstheme="minorHAnsi"/>
          <w:b/>
          <w:sz w:val="20"/>
          <w:szCs w:val="20"/>
        </w:rPr>
        <w:t>00</w:t>
      </w:r>
      <w:r w:rsidRPr="009067BD">
        <w:rPr>
          <w:rFonts w:cstheme="minorHAnsi"/>
          <w:sz w:val="20"/>
          <w:szCs w:val="20"/>
        </w:rPr>
        <w:t xml:space="preserve"> words and a minimum of </w:t>
      </w:r>
      <w:r w:rsidR="00870E5F">
        <w:rPr>
          <w:rFonts w:cstheme="minorHAnsi"/>
          <w:b/>
          <w:sz w:val="20"/>
          <w:szCs w:val="20"/>
        </w:rPr>
        <w:t>3</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B6578F">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B6578F">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3A488B72" w14:textId="7A857BEC" w:rsidR="004170BC" w:rsidRDefault="004170BC" w:rsidP="00B6578F">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The student author’s name </w:t>
      </w:r>
      <w:r w:rsidRPr="009067BD">
        <w:rPr>
          <w:rFonts w:cstheme="minorHAnsi"/>
          <w:b/>
          <w:sz w:val="20"/>
          <w:szCs w:val="20"/>
        </w:rPr>
        <w:t>CANNOT</w:t>
      </w:r>
      <w:r w:rsidRPr="009067BD">
        <w:rPr>
          <w:rFonts w:cstheme="minorHAnsi"/>
          <w:sz w:val="20"/>
          <w:szCs w:val="20"/>
        </w:rPr>
        <w:t xml:space="preserve"> appear in the essay or title. Identification of the student or teacher in the essay will result in disqualification.</w:t>
      </w:r>
    </w:p>
    <w:p w14:paraId="3296C951" w14:textId="37E91505" w:rsidR="009067BD" w:rsidRPr="009067BD" w:rsidRDefault="004170BC" w:rsidP="00B6578F">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If references are cited, include them at the end of the essay text.</w:t>
      </w:r>
    </w:p>
    <w:p w14:paraId="1C265266" w14:textId="7B31DFB2" w:rsidR="00A92DB8" w:rsidRPr="00E231DA" w:rsidRDefault="004170BC" w:rsidP="00E231DA">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6303998B" w:rsidR="004170BC" w:rsidRPr="009067BD" w:rsidRDefault="004170BC" w:rsidP="00B6578F">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B6578F">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B6578F">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7E4E1150" w14:textId="232C5A8C" w:rsidR="00910C4E" w:rsidRDefault="00910C4E" w:rsidP="00443206">
      <w:pPr>
        <w:spacing w:after="0" w:line="240" w:lineRule="auto"/>
        <w:contextualSpacing/>
        <w:rPr>
          <w:rFonts w:cstheme="minorHAnsi"/>
          <w:b/>
          <w:color w:val="FF0000"/>
          <w:sz w:val="20"/>
          <w:szCs w:val="20"/>
        </w:rPr>
      </w:pPr>
      <w:r w:rsidRPr="00134735">
        <w:rPr>
          <w:rFonts w:cstheme="minorHAnsi"/>
          <w:b/>
          <w:color w:val="FF0000"/>
          <w:sz w:val="20"/>
          <w:szCs w:val="20"/>
        </w:rPr>
        <w:t>Judging Criteria</w:t>
      </w:r>
      <w:r w:rsidR="00B511A2">
        <w:rPr>
          <w:rFonts w:cstheme="minorHAnsi"/>
          <w:b/>
          <w:color w:val="FF0000"/>
          <w:sz w:val="20"/>
          <w:szCs w:val="20"/>
        </w:rPr>
        <w:t>-see related rubric below</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013E838B" w14:textId="77777777" w:rsidR="00831ED7" w:rsidRPr="00134735" w:rsidRDefault="00831ED7" w:rsidP="00443206">
      <w:pPr>
        <w:spacing w:after="0" w:line="240" w:lineRule="auto"/>
        <w:contextualSpacing/>
        <w:rPr>
          <w:rFonts w:cstheme="minorHAnsi"/>
          <w:b/>
          <w:sz w:val="20"/>
          <w:szCs w:val="20"/>
        </w:rPr>
      </w:pPr>
    </w:p>
    <w:p w14:paraId="6BBEE398" w14:textId="77777777" w:rsidR="006A417D" w:rsidRDefault="006A417D" w:rsidP="00443206">
      <w:pPr>
        <w:spacing w:after="0" w:line="240" w:lineRule="auto"/>
        <w:contextualSpacing/>
        <w:rPr>
          <w:rFonts w:cstheme="minorHAnsi"/>
          <w:b/>
          <w:sz w:val="20"/>
          <w:szCs w:val="20"/>
        </w:rPr>
      </w:pPr>
    </w:p>
    <w:p w14:paraId="2806DF0A" w14:textId="77777777" w:rsidR="006A417D" w:rsidRDefault="006A417D" w:rsidP="00443206">
      <w:pPr>
        <w:spacing w:after="0" w:line="240" w:lineRule="auto"/>
        <w:contextualSpacing/>
        <w:rPr>
          <w:rFonts w:cstheme="minorHAnsi"/>
          <w:b/>
          <w:sz w:val="20"/>
          <w:szCs w:val="20"/>
        </w:rPr>
      </w:pPr>
    </w:p>
    <w:p w14:paraId="6CB0F7E2" w14:textId="77777777" w:rsidR="006A417D" w:rsidRDefault="006A417D" w:rsidP="00443206">
      <w:pPr>
        <w:spacing w:after="0" w:line="240" w:lineRule="auto"/>
        <w:contextualSpacing/>
        <w:rPr>
          <w:rFonts w:cstheme="minorHAnsi"/>
          <w:b/>
          <w:sz w:val="20"/>
          <w:szCs w:val="20"/>
        </w:rPr>
      </w:pPr>
    </w:p>
    <w:p w14:paraId="34BF49E9" w14:textId="77777777" w:rsidR="006A417D" w:rsidRDefault="006A417D" w:rsidP="00443206">
      <w:pPr>
        <w:spacing w:after="0" w:line="240" w:lineRule="auto"/>
        <w:contextualSpacing/>
        <w:rPr>
          <w:rFonts w:cstheme="minorHAnsi"/>
          <w:b/>
          <w:sz w:val="20"/>
          <w:szCs w:val="20"/>
        </w:rPr>
      </w:pPr>
    </w:p>
    <w:p w14:paraId="2C3C9081" w14:textId="77777777" w:rsidR="006A417D" w:rsidRDefault="006A417D" w:rsidP="00443206">
      <w:pPr>
        <w:spacing w:after="0" w:line="240" w:lineRule="auto"/>
        <w:contextualSpacing/>
        <w:rPr>
          <w:rFonts w:cstheme="minorHAnsi"/>
          <w:b/>
          <w:sz w:val="20"/>
          <w:szCs w:val="20"/>
        </w:rPr>
      </w:pPr>
    </w:p>
    <w:p w14:paraId="1E52F386" w14:textId="77777777" w:rsidR="006A417D" w:rsidRDefault="006A417D" w:rsidP="00443206">
      <w:pPr>
        <w:spacing w:after="0" w:line="240" w:lineRule="auto"/>
        <w:contextualSpacing/>
        <w:rPr>
          <w:rFonts w:cstheme="minorHAnsi"/>
          <w:b/>
          <w:sz w:val="20"/>
          <w:szCs w:val="20"/>
        </w:rPr>
      </w:pPr>
    </w:p>
    <w:p w14:paraId="2D5E6144" w14:textId="77777777" w:rsidR="006A417D" w:rsidRDefault="006A417D" w:rsidP="00443206">
      <w:pPr>
        <w:spacing w:after="0" w:line="240" w:lineRule="auto"/>
        <w:contextualSpacing/>
        <w:rPr>
          <w:rFonts w:cstheme="minorHAnsi"/>
          <w:b/>
          <w:sz w:val="20"/>
          <w:szCs w:val="20"/>
        </w:rPr>
      </w:pPr>
    </w:p>
    <w:p w14:paraId="721AC587" w14:textId="77777777" w:rsidR="009A4AD0" w:rsidRDefault="009A4AD0" w:rsidP="00443206">
      <w:pPr>
        <w:spacing w:after="0" w:line="240" w:lineRule="auto"/>
        <w:contextualSpacing/>
        <w:rPr>
          <w:rFonts w:cstheme="minorHAnsi"/>
          <w:b/>
          <w:sz w:val="20"/>
          <w:szCs w:val="20"/>
        </w:rPr>
      </w:pPr>
    </w:p>
    <w:p w14:paraId="728CFBEC" w14:textId="2FE4A856"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lastRenderedPageBreak/>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39C14C3"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4D1B78C" w14:textId="49665DF0" w:rsidR="00443206" w:rsidRDefault="0044320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3745906B" w14:textId="77777777" w:rsidR="00E231DA" w:rsidRDefault="00E231DA" w:rsidP="00443206">
      <w:pPr>
        <w:pStyle w:val="ListParagraph"/>
        <w:spacing w:after="0" w:line="240" w:lineRule="auto"/>
        <w:ind w:left="0"/>
        <w:rPr>
          <w:rFonts w:cstheme="minorHAnsi"/>
          <w:b/>
          <w:color w:val="FF0000"/>
          <w:sz w:val="20"/>
          <w:szCs w:val="20"/>
        </w:rPr>
      </w:pPr>
    </w:p>
    <w:p w14:paraId="1FE7C46C" w14:textId="6AFE6499" w:rsidR="0084537E" w:rsidRDefault="00836349" w:rsidP="00443206">
      <w:pPr>
        <w:pStyle w:val="ListParagraph"/>
        <w:spacing w:after="0" w:line="240" w:lineRule="auto"/>
        <w:ind w:left="0"/>
        <w:rPr>
          <w:rFonts w:cstheme="minorHAnsi"/>
          <w:b/>
          <w:color w:val="FF0000"/>
          <w:sz w:val="20"/>
          <w:szCs w:val="20"/>
        </w:rPr>
      </w:pPr>
      <w:r w:rsidRPr="0074670B">
        <w:rPr>
          <w:rFonts w:cstheme="minorHAnsi"/>
          <w:b/>
          <w:color w:val="FF0000"/>
          <w:sz w:val="20"/>
          <w:szCs w:val="20"/>
        </w:rPr>
        <w:t>GRADING RUBRIC</w:t>
      </w:r>
      <w:r w:rsidR="00E231DA">
        <w:rPr>
          <w:rFonts w:cstheme="minorHAnsi"/>
          <w:b/>
          <w:color w:val="FF0000"/>
          <w:sz w:val="20"/>
          <w:szCs w:val="20"/>
        </w:rPr>
        <w:t>—</w:t>
      </w:r>
      <w:proofErr w:type="gramStart"/>
      <w:r w:rsidR="00E231DA">
        <w:rPr>
          <w:rFonts w:cstheme="minorHAnsi"/>
          <w:b/>
          <w:color w:val="FF0000"/>
          <w:sz w:val="20"/>
          <w:szCs w:val="20"/>
        </w:rPr>
        <w:t>continued on</w:t>
      </w:r>
      <w:proofErr w:type="gramEnd"/>
      <w:r w:rsidR="00E231DA">
        <w:rPr>
          <w:rFonts w:cstheme="minorHAnsi"/>
          <w:b/>
          <w:color w:val="FF0000"/>
          <w:sz w:val="20"/>
          <w:szCs w:val="20"/>
        </w:rPr>
        <w:t xml:space="preserve"> next page</w:t>
      </w:r>
    </w:p>
    <w:p w14:paraId="34DD887B" w14:textId="77777777" w:rsidR="00E231DA" w:rsidRDefault="00E231DA" w:rsidP="00E231DA">
      <w:pPr>
        <w:pStyle w:val="ListParagraph"/>
        <w:spacing w:after="0" w:line="240" w:lineRule="auto"/>
        <w:ind w:left="0"/>
        <w:rPr>
          <w:rFonts w:cstheme="minorHAnsi"/>
          <w:b/>
          <w:color w:val="FF0000"/>
          <w:sz w:val="20"/>
          <w:szCs w:val="20"/>
        </w:rPr>
      </w:pPr>
    </w:p>
    <w:p w14:paraId="212CBA5D" w14:textId="77777777" w:rsidR="00E231DA" w:rsidRDefault="00E231DA" w:rsidP="00E231DA">
      <w:pPr>
        <w:pStyle w:val="ListParagraph"/>
        <w:spacing w:after="0" w:line="240" w:lineRule="auto"/>
        <w:ind w:left="0"/>
        <w:rPr>
          <w:rFonts w:cstheme="minorHAnsi"/>
          <w:b/>
          <w:color w:val="FF0000"/>
          <w:sz w:val="20"/>
          <w:szCs w:val="20"/>
        </w:rPr>
      </w:pPr>
    </w:p>
    <w:p w14:paraId="413AA7EF" w14:textId="77777777" w:rsidR="00E231DA" w:rsidRDefault="00E231DA" w:rsidP="00E231DA">
      <w:pPr>
        <w:pStyle w:val="ListParagraph"/>
        <w:spacing w:after="0" w:line="240" w:lineRule="auto"/>
        <w:ind w:left="0"/>
        <w:rPr>
          <w:rFonts w:cstheme="minorHAnsi"/>
          <w:b/>
          <w:color w:val="FF0000"/>
          <w:sz w:val="20"/>
          <w:szCs w:val="20"/>
        </w:rPr>
      </w:pPr>
    </w:p>
    <w:p w14:paraId="4F68AEF6" w14:textId="77777777" w:rsidR="00E231DA" w:rsidRDefault="00E231DA" w:rsidP="00E231DA">
      <w:pPr>
        <w:pStyle w:val="ListParagraph"/>
        <w:spacing w:after="0" w:line="240" w:lineRule="auto"/>
        <w:ind w:left="0"/>
        <w:rPr>
          <w:rFonts w:cstheme="minorHAnsi"/>
          <w:b/>
          <w:color w:val="FF0000"/>
          <w:sz w:val="20"/>
          <w:szCs w:val="20"/>
        </w:rPr>
      </w:pPr>
    </w:p>
    <w:p w14:paraId="4F0F28C9" w14:textId="77777777" w:rsidR="00E231DA" w:rsidRDefault="00E231DA" w:rsidP="00E231DA">
      <w:pPr>
        <w:pStyle w:val="ListParagraph"/>
        <w:spacing w:after="0" w:line="240" w:lineRule="auto"/>
        <w:ind w:left="0"/>
        <w:rPr>
          <w:rFonts w:cstheme="minorHAnsi"/>
          <w:b/>
          <w:color w:val="FF0000"/>
          <w:sz w:val="20"/>
          <w:szCs w:val="20"/>
        </w:rPr>
      </w:pPr>
    </w:p>
    <w:p w14:paraId="757E4FCC" w14:textId="77777777" w:rsidR="00E231DA" w:rsidRDefault="00E231DA" w:rsidP="00E231DA">
      <w:pPr>
        <w:pStyle w:val="ListParagraph"/>
        <w:spacing w:after="0" w:line="240" w:lineRule="auto"/>
        <w:ind w:left="0"/>
        <w:rPr>
          <w:rFonts w:cstheme="minorHAnsi"/>
          <w:b/>
          <w:color w:val="FF0000"/>
          <w:sz w:val="20"/>
          <w:szCs w:val="20"/>
        </w:rPr>
      </w:pPr>
    </w:p>
    <w:p w14:paraId="63EC963D" w14:textId="77777777" w:rsidR="00E231DA" w:rsidRDefault="00E231DA" w:rsidP="00E231DA">
      <w:pPr>
        <w:pStyle w:val="ListParagraph"/>
        <w:spacing w:after="0" w:line="240" w:lineRule="auto"/>
        <w:ind w:left="0"/>
        <w:rPr>
          <w:rFonts w:cstheme="minorHAnsi"/>
          <w:b/>
          <w:color w:val="FF0000"/>
          <w:sz w:val="20"/>
          <w:szCs w:val="20"/>
        </w:rPr>
      </w:pPr>
    </w:p>
    <w:p w14:paraId="4082AF0F" w14:textId="77777777" w:rsidR="00E231DA" w:rsidRDefault="00E231DA" w:rsidP="00E231DA">
      <w:pPr>
        <w:pStyle w:val="ListParagraph"/>
        <w:spacing w:after="0" w:line="240" w:lineRule="auto"/>
        <w:ind w:left="0"/>
        <w:rPr>
          <w:rFonts w:cstheme="minorHAnsi"/>
          <w:b/>
          <w:color w:val="FF0000"/>
          <w:sz w:val="20"/>
          <w:szCs w:val="20"/>
        </w:rPr>
      </w:pPr>
    </w:p>
    <w:p w14:paraId="5F3B0E83" w14:textId="77777777" w:rsidR="00E231DA" w:rsidRDefault="00E231DA" w:rsidP="00E231DA">
      <w:pPr>
        <w:pStyle w:val="ListParagraph"/>
        <w:spacing w:after="0" w:line="240" w:lineRule="auto"/>
        <w:ind w:left="0"/>
        <w:rPr>
          <w:rFonts w:cstheme="minorHAnsi"/>
          <w:b/>
          <w:color w:val="FF0000"/>
          <w:sz w:val="20"/>
          <w:szCs w:val="20"/>
        </w:rPr>
      </w:pPr>
    </w:p>
    <w:p w14:paraId="1A61294E" w14:textId="77777777" w:rsidR="00E231DA" w:rsidRDefault="00E231DA" w:rsidP="00E231DA">
      <w:pPr>
        <w:pStyle w:val="ListParagraph"/>
        <w:spacing w:after="0" w:line="240" w:lineRule="auto"/>
        <w:ind w:left="0"/>
        <w:rPr>
          <w:rFonts w:cstheme="minorHAnsi"/>
          <w:b/>
          <w:color w:val="FF0000"/>
          <w:sz w:val="20"/>
          <w:szCs w:val="20"/>
        </w:rPr>
      </w:pPr>
    </w:p>
    <w:p w14:paraId="1DB1FDEC" w14:textId="77777777" w:rsidR="00E231DA" w:rsidRDefault="00E231DA" w:rsidP="00E231DA">
      <w:pPr>
        <w:pStyle w:val="ListParagraph"/>
        <w:spacing w:after="0" w:line="240" w:lineRule="auto"/>
        <w:ind w:left="0"/>
        <w:rPr>
          <w:rFonts w:cstheme="minorHAnsi"/>
          <w:b/>
          <w:color w:val="FF0000"/>
          <w:sz w:val="20"/>
          <w:szCs w:val="20"/>
        </w:rPr>
      </w:pPr>
    </w:p>
    <w:p w14:paraId="1B82654E" w14:textId="77777777" w:rsidR="00E231DA" w:rsidRDefault="00E231DA" w:rsidP="00E231DA">
      <w:pPr>
        <w:pStyle w:val="ListParagraph"/>
        <w:spacing w:after="0" w:line="240" w:lineRule="auto"/>
        <w:ind w:left="0"/>
        <w:rPr>
          <w:rFonts w:cstheme="minorHAnsi"/>
          <w:b/>
          <w:color w:val="FF0000"/>
          <w:sz w:val="20"/>
          <w:szCs w:val="20"/>
        </w:rPr>
      </w:pPr>
    </w:p>
    <w:p w14:paraId="4ED99120" w14:textId="77777777" w:rsidR="00E231DA" w:rsidRDefault="00E231DA" w:rsidP="00E231DA">
      <w:pPr>
        <w:pStyle w:val="ListParagraph"/>
        <w:spacing w:after="0" w:line="240" w:lineRule="auto"/>
        <w:ind w:left="0"/>
        <w:rPr>
          <w:rFonts w:cstheme="minorHAnsi"/>
          <w:b/>
          <w:color w:val="FF0000"/>
          <w:sz w:val="20"/>
          <w:szCs w:val="20"/>
        </w:rPr>
      </w:pPr>
    </w:p>
    <w:p w14:paraId="47136ED5" w14:textId="77777777" w:rsidR="00E231DA" w:rsidRDefault="00E231DA" w:rsidP="00E231DA">
      <w:pPr>
        <w:pStyle w:val="ListParagraph"/>
        <w:spacing w:after="0" w:line="240" w:lineRule="auto"/>
        <w:ind w:left="0"/>
        <w:rPr>
          <w:rFonts w:cstheme="minorHAnsi"/>
          <w:b/>
          <w:color w:val="FF0000"/>
          <w:sz w:val="20"/>
          <w:szCs w:val="20"/>
        </w:rPr>
      </w:pPr>
    </w:p>
    <w:p w14:paraId="599AD32B" w14:textId="77777777" w:rsidR="00E231DA" w:rsidRDefault="00E231DA" w:rsidP="00E231DA">
      <w:pPr>
        <w:pStyle w:val="ListParagraph"/>
        <w:spacing w:after="0" w:line="240" w:lineRule="auto"/>
        <w:ind w:left="0"/>
        <w:rPr>
          <w:rFonts w:cstheme="minorHAnsi"/>
          <w:b/>
          <w:color w:val="FF0000"/>
          <w:sz w:val="20"/>
          <w:szCs w:val="20"/>
        </w:rPr>
      </w:pPr>
    </w:p>
    <w:p w14:paraId="648ADFAC" w14:textId="77777777" w:rsidR="00E231DA" w:rsidRDefault="00E231DA" w:rsidP="00E231DA">
      <w:pPr>
        <w:pStyle w:val="ListParagraph"/>
        <w:spacing w:after="0" w:line="240" w:lineRule="auto"/>
        <w:ind w:left="0"/>
        <w:rPr>
          <w:rFonts w:cstheme="minorHAnsi"/>
          <w:b/>
          <w:color w:val="FF0000"/>
          <w:sz w:val="20"/>
          <w:szCs w:val="20"/>
        </w:rPr>
      </w:pPr>
    </w:p>
    <w:p w14:paraId="121978F1" w14:textId="77777777" w:rsidR="00E231DA" w:rsidRDefault="00E231DA" w:rsidP="00E231DA">
      <w:pPr>
        <w:pStyle w:val="ListParagraph"/>
        <w:spacing w:after="0" w:line="240" w:lineRule="auto"/>
        <w:ind w:left="0"/>
        <w:rPr>
          <w:rFonts w:cstheme="minorHAnsi"/>
          <w:b/>
          <w:color w:val="FF0000"/>
          <w:sz w:val="20"/>
          <w:szCs w:val="20"/>
        </w:rPr>
      </w:pPr>
    </w:p>
    <w:p w14:paraId="45F40863" w14:textId="77777777" w:rsidR="00E231DA" w:rsidRDefault="00E231DA" w:rsidP="00E231DA">
      <w:pPr>
        <w:pStyle w:val="ListParagraph"/>
        <w:spacing w:after="0" w:line="240" w:lineRule="auto"/>
        <w:ind w:left="0"/>
        <w:rPr>
          <w:rFonts w:cstheme="minorHAnsi"/>
          <w:b/>
          <w:color w:val="FF0000"/>
          <w:sz w:val="20"/>
          <w:szCs w:val="20"/>
        </w:rPr>
      </w:pPr>
    </w:p>
    <w:p w14:paraId="5D4F2343" w14:textId="77777777" w:rsidR="006A417D" w:rsidRDefault="006A417D" w:rsidP="00E231DA">
      <w:pPr>
        <w:pStyle w:val="ListParagraph"/>
        <w:spacing w:after="0" w:line="240" w:lineRule="auto"/>
        <w:ind w:left="0"/>
        <w:rPr>
          <w:rFonts w:cstheme="minorHAnsi"/>
          <w:b/>
          <w:color w:val="FF0000"/>
          <w:sz w:val="20"/>
          <w:szCs w:val="20"/>
        </w:rPr>
      </w:pPr>
    </w:p>
    <w:p w14:paraId="1E0784C2" w14:textId="3CC143B4" w:rsidR="00E231DA" w:rsidRPr="0074670B" w:rsidRDefault="00E231DA" w:rsidP="00E231DA">
      <w:pPr>
        <w:pStyle w:val="ListParagraph"/>
        <w:spacing w:after="0" w:line="240" w:lineRule="auto"/>
        <w:ind w:left="0"/>
        <w:rPr>
          <w:rFonts w:cstheme="minorHAnsi"/>
          <w:b/>
          <w:color w:val="FF0000"/>
          <w:sz w:val="20"/>
          <w:szCs w:val="20"/>
        </w:rPr>
      </w:pPr>
      <w:r w:rsidRPr="0074670B">
        <w:rPr>
          <w:rFonts w:cstheme="minorHAnsi"/>
          <w:b/>
          <w:color w:val="FF0000"/>
          <w:sz w:val="20"/>
          <w:szCs w:val="20"/>
        </w:rPr>
        <w:t>GRADING RUBRIC</w:t>
      </w:r>
    </w:p>
    <w:p w14:paraId="036392E8" w14:textId="77777777" w:rsidR="00E231DA" w:rsidRPr="0074670B" w:rsidRDefault="00E231DA" w:rsidP="00443206">
      <w:pPr>
        <w:pStyle w:val="ListParagraph"/>
        <w:spacing w:after="0" w:line="240" w:lineRule="auto"/>
        <w:ind w:left="0"/>
        <w:rPr>
          <w:rFonts w:cstheme="minorHAnsi"/>
          <w:b/>
          <w:color w:val="FF0000"/>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5EA2CF85" w:rsidR="0084537E" w:rsidRDefault="0084537E">
            <w:pPr>
              <w:rPr>
                <w:sz w:val="20"/>
              </w:rPr>
            </w:pPr>
            <w:r>
              <w:rPr>
                <w:sz w:val="20"/>
              </w:rPr>
              <w:t xml:space="preserve">There 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DD06A" w14:textId="77777777" w:rsidR="00186BF0" w:rsidRDefault="00186BF0">
      <w:pPr>
        <w:spacing w:after="0" w:line="240" w:lineRule="auto"/>
      </w:pPr>
      <w:r>
        <w:separator/>
      </w:r>
    </w:p>
  </w:endnote>
  <w:endnote w:type="continuationSeparator" w:id="0">
    <w:p w14:paraId="325D5302" w14:textId="77777777" w:rsidR="00186BF0" w:rsidRDefault="00186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907551"/>
      <w:docPartObj>
        <w:docPartGallery w:val="Page Numbers (Bottom of Page)"/>
        <w:docPartUnique/>
      </w:docPartObj>
    </w:sdtPr>
    <w:sdtEndPr>
      <w:rPr>
        <w:noProof/>
      </w:rPr>
    </w:sdtEndPr>
    <w:sdtContent>
      <w:p w14:paraId="0ABB5A04" w14:textId="4F0C28C9" w:rsidR="00FC18CF" w:rsidRDefault="00FC18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FE03A" w14:textId="564AB2D4" w:rsidR="00DD540A" w:rsidRDefault="00186BF0">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3AA27" w14:textId="77777777" w:rsidR="00186BF0" w:rsidRDefault="00186BF0">
      <w:pPr>
        <w:spacing w:after="0" w:line="240" w:lineRule="auto"/>
      </w:pPr>
      <w:r>
        <w:separator/>
      </w:r>
    </w:p>
  </w:footnote>
  <w:footnote w:type="continuationSeparator" w:id="0">
    <w:p w14:paraId="5C8B9650" w14:textId="77777777" w:rsidR="00186BF0" w:rsidRDefault="00186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31F88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B80579"/>
    <w:multiLevelType w:val="hybridMultilevel"/>
    <w:tmpl w:val="9488A8CA"/>
    <w:lvl w:ilvl="0" w:tplc="456EDB3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abstractNumId w:val="11"/>
  </w:num>
  <w:num w:numId="2">
    <w:abstractNumId w:val="3"/>
  </w:num>
  <w:num w:numId="3">
    <w:abstractNumId w:val="14"/>
  </w:num>
  <w:num w:numId="4">
    <w:abstractNumId w:val="4"/>
  </w:num>
  <w:num w:numId="5">
    <w:abstractNumId w:val="6"/>
  </w:num>
  <w:num w:numId="6">
    <w:abstractNumId w:val="0"/>
  </w:num>
  <w:num w:numId="7">
    <w:abstractNumId w:val="9"/>
  </w:num>
  <w:num w:numId="8">
    <w:abstractNumId w:val="5"/>
  </w:num>
  <w:num w:numId="9">
    <w:abstractNumId w:val="13"/>
  </w:num>
  <w:num w:numId="10">
    <w:abstractNumId w:val="10"/>
  </w:num>
  <w:num w:numId="11">
    <w:abstractNumId w:val="2"/>
  </w:num>
  <w:num w:numId="12">
    <w:abstractNumId w:val="15"/>
  </w:num>
  <w:num w:numId="13">
    <w:abstractNumId w:val="7"/>
  </w:num>
  <w:num w:numId="14">
    <w:abstractNumId w:val="12"/>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kwqwUAjQZ8rywAAAA="/>
  </w:docVars>
  <w:rsids>
    <w:rsidRoot w:val="00704395"/>
    <w:rsid w:val="00007AC2"/>
    <w:rsid w:val="00010865"/>
    <w:rsid w:val="00010EC5"/>
    <w:rsid w:val="00031960"/>
    <w:rsid w:val="00041940"/>
    <w:rsid w:val="00052062"/>
    <w:rsid w:val="00053C4A"/>
    <w:rsid w:val="00076907"/>
    <w:rsid w:val="000A7369"/>
    <w:rsid w:val="000B12D1"/>
    <w:rsid w:val="000B1750"/>
    <w:rsid w:val="000B4F21"/>
    <w:rsid w:val="000B78E9"/>
    <w:rsid w:val="000C2577"/>
    <w:rsid w:val="000C626A"/>
    <w:rsid w:val="000D3E0D"/>
    <w:rsid w:val="000D6FD4"/>
    <w:rsid w:val="000F256D"/>
    <w:rsid w:val="000F6F67"/>
    <w:rsid w:val="00105862"/>
    <w:rsid w:val="00112F3D"/>
    <w:rsid w:val="001237B4"/>
    <w:rsid w:val="00123DDC"/>
    <w:rsid w:val="00124E60"/>
    <w:rsid w:val="0012505B"/>
    <w:rsid w:val="001272C5"/>
    <w:rsid w:val="00132856"/>
    <w:rsid w:val="00134735"/>
    <w:rsid w:val="00134A65"/>
    <w:rsid w:val="00135DD6"/>
    <w:rsid w:val="00154739"/>
    <w:rsid w:val="00161E15"/>
    <w:rsid w:val="00163A84"/>
    <w:rsid w:val="00186BF0"/>
    <w:rsid w:val="001A54F9"/>
    <w:rsid w:val="001B16E7"/>
    <w:rsid w:val="001C2B0B"/>
    <w:rsid w:val="001D0E32"/>
    <w:rsid w:val="001E4273"/>
    <w:rsid w:val="001E66D9"/>
    <w:rsid w:val="00200B4C"/>
    <w:rsid w:val="002018B1"/>
    <w:rsid w:val="002020C5"/>
    <w:rsid w:val="00205681"/>
    <w:rsid w:val="002119EE"/>
    <w:rsid w:val="00223547"/>
    <w:rsid w:val="00225689"/>
    <w:rsid w:val="002302D5"/>
    <w:rsid w:val="00237B21"/>
    <w:rsid w:val="00244528"/>
    <w:rsid w:val="00266BE3"/>
    <w:rsid w:val="00281E2D"/>
    <w:rsid w:val="00292419"/>
    <w:rsid w:val="002A5A40"/>
    <w:rsid w:val="002B1576"/>
    <w:rsid w:val="002C0820"/>
    <w:rsid w:val="00300BB1"/>
    <w:rsid w:val="00331F11"/>
    <w:rsid w:val="003431FE"/>
    <w:rsid w:val="00356F4D"/>
    <w:rsid w:val="003777BD"/>
    <w:rsid w:val="00383703"/>
    <w:rsid w:val="00390496"/>
    <w:rsid w:val="00397B36"/>
    <w:rsid w:val="003A3D86"/>
    <w:rsid w:val="003B1D3D"/>
    <w:rsid w:val="003B234C"/>
    <w:rsid w:val="003C32B7"/>
    <w:rsid w:val="003D2D29"/>
    <w:rsid w:val="004146C5"/>
    <w:rsid w:val="00416AE4"/>
    <w:rsid w:val="004170BC"/>
    <w:rsid w:val="00421666"/>
    <w:rsid w:val="00426450"/>
    <w:rsid w:val="00431E56"/>
    <w:rsid w:val="0043583D"/>
    <w:rsid w:val="00442627"/>
    <w:rsid w:val="00443206"/>
    <w:rsid w:val="004618D5"/>
    <w:rsid w:val="00485D0A"/>
    <w:rsid w:val="004B5349"/>
    <w:rsid w:val="004C034A"/>
    <w:rsid w:val="004C2C24"/>
    <w:rsid w:val="004D6BA9"/>
    <w:rsid w:val="004E5235"/>
    <w:rsid w:val="005042C1"/>
    <w:rsid w:val="00532939"/>
    <w:rsid w:val="00534FC8"/>
    <w:rsid w:val="00555C4A"/>
    <w:rsid w:val="0055611C"/>
    <w:rsid w:val="005A1CD4"/>
    <w:rsid w:val="005A25D1"/>
    <w:rsid w:val="005A323D"/>
    <w:rsid w:val="005C58F4"/>
    <w:rsid w:val="005E084A"/>
    <w:rsid w:val="005E5AA0"/>
    <w:rsid w:val="005E7063"/>
    <w:rsid w:val="005F1828"/>
    <w:rsid w:val="006025F4"/>
    <w:rsid w:val="00607815"/>
    <w:rsid w:val="0062002C"/>
    <w:rsid w:val="0062640B"/>
    <w:rsid w:val="006313D1"/>
    <w:rsid w:val="00637E3C"/>
    <w:rsid w:val="006500EE"/>
    <w:rsid w:val="006572E4"/>
    <w:rsid w:val="00693FDB"/>
    <w:rsid w:val="00694564"/>
    <w:rsid w:val="0069524F"/>
    <w:rsid w:val="006A417D"/>
    <w:rsid w:val="006B4F98"/>
    <w:rsid w:val="006D0E62"/>
    <w:rsid w:val="006D2C51"/>
    <w:rsid w:val="006D3B23"/>
    <w:rsid w:val="006D42D3"/>
    <w:rsid w:val="006D6E0E"/>
    <w:rsid w:val="006F4F7D"/>
    <w:rsid w:val="00702882"/>
    <w:rsid w:val="00704395"/>
    <w:rsid w:val="00723C8A"/>
    <w:rsid w:val="00745407"/>
    <w:rsid w:val="0074670B"/>
    <w:rsid w:val="0076551D"/>
    <w:rsid w:val="00774EBB"/>
    <w:rsid w:val="0079359F"/>
    <w:rsid w:val="007A188E"/>
    <w:rsid w:val="007A25EF"/>
    <w:rsid w:val="007A5A8B"/>
    <w:rsid w:val="007C64BB"/>
    <w:rsid w:val="007D78A4"/>
    <w:rsid w:val="007D7EBB"/>
    <w:rsid w:val="007E5290"/>
    <w:rsid w:val="007F0F31"/>
    <w:rsid w:val="007F409E"/>
    <w:rsid w:val="007F7544"/>
    <w:rsid w:val="00812604"/>
    <w:rsid w:val="00831ED7"/>
    <w:rsid w:val="00835615"/>
    <w:rsid w:val="00836349"/>
    <w:rsid w:val="00841A93"/>
    <w:rsid w:val="0084537E"/>
    <w:rsid w:val="00852E5F"/>
    <w:rsid w:val="00870E5F"/>
    <w:rsid w:val="0087513A"/>
    <w:rsid w:val="00881454"/>
    <w:rsid w:val="008947B8"/>
    <w:rsid w:val="008950CD"/>
    <w:rsid w:val="008B6544"/>
    <w:rsid w:val="008C6899"/>
    <w:rsid w:val="009067BD"/>
    <w:rsid w:val="00910C4E"/>
    <w:rsid w:val="00911117"/>
    <w:rsid w:val="00952EF0"/>
    <w:rsid w:val="009A4AD0"/>
    <w:rsid w:val="009B1979"/>
    <w:rsid w:val="009B4243"/>
    <w:rsid w:val="009C5590"/>
    <w:rsid w:val="009C58FA"/>
    <w:rsid w:val="009D1A84"/>
    <w:rsid w:val="009D56C0"/>
    <w:rsid w:val="009E09CF"/>
    <w:rsid w:val="009F5CCE"/>
    <w:rsid w:val="00A06804"/>
    <w:rsid w:val="00A124F7"/>
    <w:rsid w:val="00A36BC8"/>
    <w:rsid w:val="00A37BCA"/>
    <w:rsid w:val="00A412E0"/>
    <w:rsid w:val="00A52E1C"/>
    <w:rsid w:val="00A92DB8"/>
    <w:rsid w:val="00AC7374"/>
    <w:rsid w:val="00AF0E88"/>
    <w:rsid w:val="00B1463F"/>
    <w:rsid w:val="00B25F42"/>
    <w:rsid w:val="00B3101F"/>
    <w:rsid w:val="00B42922"/>
    <w:rsid w:val="00B511A2"/>
    <w:rsid w:val="00B6578F"/>
    <w:rsid w:val="00BA6A07"/>
    <w:rsid w:val="00BA6A6F"/>
    <w:rsid w:val="00BB2DB3"/>
    <w:rsid w:val="00BC1BAD"/>
    <w:rsid w:val="00BC546E"/>
    <w:rsid w:val="00BE0E0B"/>
    <w:rsid w:val="00BE2C03"/>
    <w:rsid w:val="00BE4AC1"/>
    <w:rsid w:val="00C127E8"/>
    <w:rsid w:val="00C57112"/>
    <w:rsid w:val="00C65BCC"/>
    <w:rsid w:val="00C84D44"/>
    <w:rsid w:val="00C954A4"/>
    <w:rsid w:val="00CA2417"/>
    <w:rsid w:val="00CB1304"/>
    <w:rsid w:val="00CC4CAF"/>
    <w:rsid w:val="00CC4E98"/>
    <w:rsid w:val="00CC527F"/>
    <w:rsid w:val="00CD45B2"/>
    <w:rsid w:val="00CE7013"/>
    <w:rsid w:val="00D56036"/>
    <w:rsid w:val="00D63635"/>
    <w:rsid w:val="00D86080"/>
    <w:rsid w:val="00DB7A7B"/>
    <w:rsid w:val="00DC04FA"/>
    <w:rsid w:val="00DD3BF8"/>
    <w:rsid w:val="00DD5E60"/>
    <w:rsid w:val="00DE1955"/>
    <w:rsid w:val="00DE7AA4"/>
    <w:rsid w:val="00DF23AB"/>
    <w:rsid w:val="00DF2B00"/>
    <w:rsid w:val="00DF48AE"/>
    <w:rsid w:val="00E02EAD"/>
    <w:rsid w:val="00E062A1"/>
    <w:rsid w:val="00E231DA"/>
    <w:rsid w:val="00E26E0E"/>
    <w:rsid w:val="00E37545"/>
    <w:rsid w:val="00E5156E"/>
    <w:rsid w:val="00E52366"/>
    <w:rsid w:val="00E574B7"/>
    <w:rsid w:val="00E72252"/>
    <w:rsid w:val="00E9000A"/>
    <w:rsid w:val="00EA723E"/>
    <w:rsid w:val="00EB1520"/>
    <w:rsid w:val="00ED0BBB"/>
    <w:rsid w:val="00F00019"/>
    <w:rsid w:val="00F269A0"/>
    <w:rsid w:val="00F53560"/>
    <w:rsid w:val="00F63BA6"/>
    <w:rsid w:val="00F71034"/>
    <w:rsid w:val="00F73AEB"/>
    <w:rsid w:val="00F8140F"/>
    <w:rsid w:val="00F83E2E"/>
    <w:rsid w:val="00F84350"/>
    <w:rsid w:val="00F96318"/>
    <w:rsid w:val="00FB511C"/>
    <w:rsid w:val="00FB752D"/>
    <w:rsid w:val="00FC18CF"/>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investwrite.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Lisa Donnini</cp:lastModifiedBy>
  <cp:revision>14</cp:revision>
  <cp:lastPrinted>2019-10-02T00:08:00Z</cp:lastPrinted>
  <dcterms:created xsi:type="dcterms:W3CDTF">2019-10-02T23:03:00Z</dcterms:created>
  <dcterms:modified xsi:type="dcterms:W3CDTF">2020-02-13T23:58:00Z</dcterms:modified>
</cp:coreProperties>
</file>